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20E579" w14:textId="77777777" w:rsidR="00CD7E16" w:rsidRPr="00CD7E16" w:rsidRDefault="00612CB7" w:rsidP="00612CB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Name of Teacher: </w:t>
      </w:r>
      <w:r w:rsidR="00AA59D8">
        <w:rPr>
          <w:rFonts w:ascii="Times New Roman" w:hAnsi="Times New Roman" w:cs="Times New Roman"/>
          <w:b/>
          <w:sz w:val="24"/>
          <w:szCs w:val="24"/>
        </w:rPr>
        <w:t>___________________________________________________________</w:t>
      </w:r>
    </w:p>
    <w:tbl>
      <w:tblPr>
        <w:tblStyle w:val="TableGrid"/>
        <w:tblW w:w="18281" w:type="dxa"/>
        <w:tblLook w:val="04A0" w:firstRow="1" w:lastRow="0" w:firstColumn="1" w:lastColumn="0" w:noHBand="0" w:noVBand="1"/>
      </w:tblPr>
      <w:tblGrid>
        <w:gridCol w:w="715"/>
        <w:gridCol w:w="1813"/>
        <w:gridCol w:w="1311"/>
        <w:gridCol w:w="3155"/>
        <w:gridCol w:w="1932"/>
        <w:gridCol w:w="1701"/>
        <w:gridCol w:w="1984"/>
        <w:gridCol w:w="2268"/>
        <w:gridCol w:w="3402"/>
      </w:tblGrid>
      <w:tr w:rsidR="000224E6" w14:paraId="4DABFAB9" w14:textId="77777777" w:rsidTr="00C87B8E">
        <w:trPr>
          <w:tblHeader/>
        </w:trPr>
        <w:tc>
          <w:tcPr>
            <w:tcW w:w="3839" w:type="dxa"/>
            <w:gridSpan w:val="3"/>
            <w:shd w:val="clear" w:color="auto" w:fill="EEECE1" w:themeFill="background2"/>
          </w:tcPr>
          <w:p w14:paraId="7910133E" w14:textId="77777777" w:rsidR="007C418B" w:rsidRDefault="007C418B" w:rsidP="004A6CA0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78BF2BE1" w14:textId="16ABD067" w:rsidR="000224E6" w:rsidRDefault="004A6CA0" w:rsidP="004A6CA0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5B52A6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CLASS: </w:t>
            </w:r>
          </w:p>
          <w:p w14:paraId="59034867" w14:textId="77777777" w:rsidR="007C418B" w:rsidRPr="005B52A6" w:rsidRDefault="007C418B" w:rsidP="004A6CA0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3155" w:type="dxa"/>
            <w:shd w:val="clear" w:color="auto" w:fill="EEECE1" w:themeFill="background2"/>
          </w:tcPr>
          <w:p w14:paraId="6DFD8662" w14:textId="77777777" w:rsidR="007C418B" w:rsidRDefault="007C418B" w:rsidP="004A6CA0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32195E2E" w14:textId="1D98AD1B" w:rsidR="004A6CA0" w:rsidRPr="005B52A6" w:rsidRDefault="004A6CA0" w:rsidP="004A6CA0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5B52A6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TERM: </w:t>
            </w:r>
          </w:p>
          <w:p w14:paraId="123ED8DD" w14:textId="77777777" w:rsidR="000224E6" w:rsidRPr="005B52A6" w:rsidRDefault="000224E6" w:rsidP="004A6CA0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11287" w:type="dxa"/>
            <w:gridSpan w:val="5"/>
            <w:shd w:val="clear" w:color="auto" w:fill="EEECE1" w:themeFill="background2"/>
          </w:tcPr>
          <w:p w14:paraId="10125B13" w14:textId="77777777" w:rsidR="007C418B" w:rsidRDefault="007C418B" w:rsidP="005B52A6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2B3C91A4" w14:textId="6703F346" w:rsidR="000224E6" w:rsidRPr="005B52A6" w:rsidRDefault="000224E6" w:rsidP="005B52A6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5B52A6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HEME</w:t>
            </w:r>
            <w:r w:rsidR="005B52A6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:</w:t>
            </w:r>
          </w:p>
        </w:tc>
      </w:tr>
      <w:tr w:rsidR="007C418B" w14:paraId="3403CA67" w14:textId="77777777" w:rsidTr="00C87B8E">
        <w:trPr>
          <w:tblHeader/>
        </w:trPr>
        <w:tc>
          <w:tcPr>
            <w:tcW w:w="715" w:type="dxa"/>
          </w:tcPr>
          <w:p w14:paraId="59BE633F" w14:textId="77777777" w:rsidR="005B52A6" w:rsidRDefault="005B52A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7F25222" w14:textId="77777777" w:rsidR="005B52A6" w:rsidRPr="001C18EA" w:rsidRDefault="005B52A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WK </w:t>
            </w:r>
          </w:p>
        </w:tc>
        <w:tc>
          <w:tcPr>
            <w:tcW w:w="1813" w:type="dxa"/>
            <w:shd w:val="clear" w:color="auto" w:fill="EEECE1" w:themeFill="background2"/>
          </w:tcPr>
          <w:p w14:paraId="2645D1EC" w14:textId="77777777" w:rsidR="005B52A6" w:rsidRDefault="005B52A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F93100B" w14:textId="77777777" w:rsidR="005B52A6" w:rsidRPr="001C18EA" w:rsidRDefault="005B52A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UBJECT</w:t>
            </w:r>
          </w:p>
        </w:tc>
        <w:tc>
          <w:tcPr>
            <w:tcW w:w="6398" w:type="dxa"/>
            <w:gridSpan w:val="3"/>
            <w:shd w:val="clear" w:color="auto" w:fill="EEECE1" w:themeFill="background2"/>
          </w:tcPr>
          <w:p w14:paraId="27DB5083" w14:textId="77777777" w:rsidR="005B52A6" w:rsidRDefault="005B52A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3AC7541" w14:textId="77777777" w:rsidR="005B52A6" w:rsidRPr="001C18EA" w:rsidRDefault="005B52A6" w:rsidP="00612CB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C18EA">
              <w:rPr>
                <w:rFonts w:ascii="Times New Roman" w:hAnsi="Times New Roman" w:cs="Times New Roman"/>
                <w:b/>
                <w:sz w:val="24"/>
                <w:szCs w:val="24"/>
              </w:rPr>
              <w:t>OUTCOMES</w:t>
            </w:r>
          </w:p>
        </w:tc>
        <w:tc>
          <w:tcPr>
            <w:tcW w:w="1701" w:type="dxa"/>
            <w:shd w:val="clear" w:color="auto" w:fill="EEECE1" w:themeFill="background2"/>
          </w:tcPr>
          <w:p w14:paraId="2A1AF2EA" w14:textId="77777777" w:rsidR="00612CB7" w:rsidRDefault="00612CB7" w:rsidP="00612CB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66E5CC9A" w14:textId="77777777" w:rsidR="005B52A6" w:rsidRPr="001C18EA" w:rsidRDefault="005B52A6" w:rsidP="00612CB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C18EA">
              <w:rPr>
                <w:rFonts w:ascii="Times New Roman" w:hAnsi="Times New Roman" w:cs="Times New Roman"/>
                <w:b/>
                <w:sz w:val="20"/>
                <w:szCs w:val="20"/>
              </w:rPr>
              <w:t>THEMATIC UNIT</w:t>
            </w:r>
          </w:p>
        </w:tc>
        <w:tc>
          <w:tcPr>
            <w:tcW w:w="1984" w:type="dxa"/>
            <w:shd w:val="clear" w:color="auto" w:fill="EEECE1" w:themeFill="background2"/>
          </w:tcPr>
          <w:p w14:paraId="18E728BC" w14:textId="77777777" w:rsidR="00612CB7" w:rsidRDefault="00612CB7" w:rsidP="00612CB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  <w:p w14:paraId="77126047" w14:textId="77777777" w:rsidR="005B52A6" w:rsidRPr="00612CB7" w:rsidRDefault="00612CB7" w:rsidP="00612CB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612CB7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STANDALONE</w:t>
            </w:r>
          </w:p>
          <w:p w14:paraId="17047589" w14:textId="77777777" w:rsidR="007C418B" w:rsidRDefault="00612CB7" w:rsidP="00612CB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612CB7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UNIT</w:t>
            </w:r>
          </w:p>
          <w:p w14:paraId="211DD86C" w14:textId="77777777" w:rsidR="00615B43" w:rsidRDefault="00612CB7" w:rsidP="00612CB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612CB7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 OR </w:t>
            </w:r>
          </w:p>
          <w:p w14:paraId="11045DEF" w14:textId="77777777" w:rsidR="005B52A6" w:rsidRDefault="00612CB7" w:rsidP="00612CB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612CB7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LEARNING PLAN</w:t>
            </w:r>
          </w:p>
          <w:p w14:paraId="6F94643A" w14:textId="77777777" w:rsidR="00FE36D2" w:rsidRPr="001C18EA" w:rsidRDefault="00FE36D2" w:rsidP="007C41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EEECE1" w:themeFill="background2"/>
          </w:tcPr>
          <w:p w14:paraId="2AD5ED13" w14:textId="77777777" w:rsidR="00612CB7" w:rsidRDefault="00612CB7" w:rsidP="00612CB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6BF4A9DF" w14:textId="42AC89C3" w:rsidR="005B52A6" w:rsidRPr="001C18EA" w:rsidRDefault="005B52A6" w:rsidP="00612CB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C18EA">
              <w:rPr>
                <w:rFonts w:ascii="Times New Roman" w:hAnsi="Times New Roman" w:cs="Times New Roman"/>
                <w:b/>
                <w:sz w:val="20"/>
                <w:szCs w:val="20"/>
              </w:rPr>
              <w:t>ASSESSMENT TYPE</w:t>
            </w:r>
            <w:r w:rsidR="004D59A4">
              <w:rPr>
                <w:rFonts w:ascii="Times New Roman" w:hAnsi="Times New Roman" w:cs="Times New Roman"/>
                <w:b/>
                <w:sz w:val="20"/>
                <w:szCs w:val="20"/>
              </w:rPr>
              <w:t>/ RESOURCES</w:t>
            </w:r>
          </w:p>
        </w:tc>
        <w:tc>
          <w:tcPr>
            <w:tcW w:w="3402" w:type="dxa"/>
            <w:shd w:val="clear" w:color="auto" w:fill="EEECE1" w:themeFill="background2"/>
          </w:tcPr>
          <w:p w14:paraId="2425C427" w14:textId="77777777" w:rsidR="00612CB7" w:rsidRDefault="00612CB7" w:rsidP="00612CB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57E2D49F" w14:textId="77777777" w:rsidR="005B52A6" w:rsidRPr="001C18EA" w:rsidRDefault="005B52A6" w:rsidP="00612CB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REMARKS</w:t>
            </w:r>
          </w:p>
        </w:tc>
      </w:tr>
      <w:tr w:rsidR="00612CB7" w14:paraId="0A152124" w14:textId="77777777" w:rsidTr="00C87B8E">
        <w:tc>
          <w:tcPr>
            <w:tcW w:w="715" w:type="dxa"/>
          </w:tcPr>
          <w:p w14:paraId="1078A7D0" w14:textId="77777777" w:rsidR="00612CB7" w:rsidRPr="001C18EA" w:rsidRDefault="00612CB7" w:rsidP="00BC7DF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13" w:type="dxa"/>
          </w:tcPr>
          <w:p w14:paraId="7FCA9A98" w14:textId="77777777" w:rsidR="00615B43" w:rsidRDefault="00615B4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A99B6BA" w14:textId="77777777" w:rsidR="00BC7DFD" w:rsidRDefault="007C418B" w:rsidP="00BC7DF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gri. </w:t>
            </w:r>
            <w:r w:rsidR="00BC7DFD">
              <w:rPr>
                <w:rFonts w:ascii="Times New Roman" w:hAnsi="Times New Roman" w:cs="Times New Roman"/>
                <w:b/>
                <w:sz w:val="24"/>
                <w:szCs w:val="24"/>
              </w:rPr>
              <w:t>Science</w:t>
            </w:r>
          </w:p>
        </w:tc>
        <w:tc>
          <w:tcPr>
            <w:tcW w:w="6398" w:type="dxa"/>
            <w:gridSpan w:val="3"/>
          </w:tcPr>
          <w:p w14:paraId="1603BAA4" w14:textId="77777777" w:rsidR="00BC7DFD" w:rsidRPr="00CD7E16" w:rsidRDefault="00BC7DFD" w:rsidP="00BC7DF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701" w:type="dxa"/>
          </w:tcPr>
          <w:p w14:paraId="281BDA7B" w14:textId="77777777" w:rsidR="00612CB7" w:rsidRDefault="00612CB7" w:rsidP="002D1D35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4F995D4D" w14:textId="77777777" w:rsidR="00612CB7" w:rsidRDefault="00612CB7" w:rsidP="002D1D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499D2ACA" w14:textId="77777777" w:rsidR="00612CB7" w:rsidRDefault="00612CB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</w:tcPr>
          <w:p w14:paraId="2D7F5CBA" w14:textId="77777777" w:rsidR="00615B43" w:rsidRDefault="00615B43" w:rsidP="00AA59D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12CB7" w14:paraId="68B9B8FB" w14:textId="77777777" w:rsidTr="00C87B8E">
        <w:tc>
          <w:tcPr>
            <w:tcW w:w="715" w:type="dxa"/>
          </w:tcPr>
          <w:p w14:paraId="67A52630" w14:textId="77777777" w:rsidR="00612CB7" w:rsidRPr="001C18EA" w:rsidRDefault="00612CB7" w:rsidP="00B55CF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13" w:type="dxa"/>
          </w:tcPr>
          <w:p w14:paraId="45B6DD8C" w14:textId="77777777" w:rsidR="00612CB7" w:rsidRDefault="00612C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LA</w:t>
            </w:r>
          </w:p>
        </w:tc>
        <w:tc>
          <w:tcPr>
            <w:tcW w:w="6398" w:type="dxa"/>
            <w:gridSpan w:val="3"/>
          </w:tcPr>
          <w:p w14:paraId="135E2319" w14:textId="77777777" w:rsidR="00612CB7" w:rsidRPr="00CD7E16" w:rsidRDefault="00612CB7" w:rsidP="007C41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701" w:type="dxa"/>
          </w:tcPr>
          <w:p w14:paraId="1D752464" w14:textId="77777777" w:rsidR="00612CB7" w:rsidRPr="00612CB7" w:rsidRDefault="00612CB7" w:rsidP="00612CB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3201CD8C" w14:textId="77777777" w:rsidR="00FE36D2" w:rsidRPr="00FE36D2" w:rsidRDefault="00FE36D2" w:rsidP="00FE36D2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0A3736B3" w14:textId="77777777" w:rsidR="00615B43" w:rsidRDefault="00615B43" w:rsidP="00615B4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</w:tcPr>
          <w:p w14:paraId="033A2568" w14:textId="77777777" w:rsidR="00612CB7" w:rsidRDefault="00612CB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C7DFD" w14:paraId="3AA9C4F0" w14:textId="77777777" w:rsidTr="00C87B8E">
        <w:tc>
          <w:tcPr>
            <w:tcW w:w="715" w:type="dxa"/>
          </w:tcPr>
          <w:p w14:paraId="37FA69DA" w14:textId="77777777" w:rsidR="00BC7DFD" w:rsidRPr="001C18EA" w:rsidRDefault="00BC7DFD" w:rsidP="00B55CF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13" w:type="dxa"/>
          </w:tcPr>
          <w:p w14:paraId="1CBB938F" w14:textId="77777777" w:rsidR="00BC7DFD" w:rsidRDefault="00BC7DFD" w:rsidP="00BC7DF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athematics</w:t>
            </w:r>
          </w:p>
        </w:tc>
        <w:tc>
          <w:tcPr>
            <w:tcW w:w="6398" w:type="dxa"/>
            <w:gridSpan w:val="3"/>
          </w:tcPr>
          <w:p w14:paraId="73BE60D2" w14:textId="33C3DF4A" w:rsidR="00BC7DFD" w:rsidRDefault="00C87B8E" w:rsidP="007C41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utcomes:</w:t>
            </w:r>
          </w:p>
          <w:p w14:paraId="7C59E8B5" w14:textId="115CC855" w:rsidR="00C87B8E" w:rsidRPr="005236BD" w:rsidRDefault="00C87B8E" w:rsidP="005236B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66F28A7" w14:textId="77777777" w:rsidR="00C87B8E" w:rsidRDefault="00C87B8E" w:rsidP="007C41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EDD9316" w14:textId="77777777" w:rsidR="00C87B8E" w:rsidRDefault="00C87B8E" w:rsidP="007C41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4BB997F" w14:textId="77777777" w:rsidR="00C87B8E" w:rsidRDefault="00C87B8E" w:rsidP="007C41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eaching and Learning Strategies to Achieve the Outcomes:</w:t>
            </w:r>
          </w:p>
          <w:p w14:paraId="2A7C5F66" w14:textId="77777777" w:rsidR="00C87B8E" w:rsidRDefault="00C87B8E" w:rsidP="007C41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BF30544" w14:textId="77777777" w:rsidR="00C87B8E" w:rsidRDefault="00C87B8E" w:rsidP="007C41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31893BD" w14:textId="00648946" w:rsidR="00C87B8E" w:rsidRPr="00CD7E16" w:rsidRDefault="00C87B8E" w:rsidP="007C41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701" w:type="dxa"/>
          </w:tcPr>
          <w:p w14:paraId="40E89BBE" w14:textId="77777777" w:rsidR="00BC7DFD" w:rsidRPr="00612CB7" w:rsidRDefault="00BC7DFD" w:rsidP="00612CB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36AB98F2" w14:textId="77777777" w:rsidR="00BC7DFD" w:rsidRPr="00FE36D2" w:rsidRDefault="00BC7DFD" w:rsidP="00FE36D2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483BD109" w14:textId="4EF5D383" w:rsidR="004D59A4" w:rsidRPr="005033BB" w:rsidRDefault="004D59A4" w:rsidP="00615B43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033B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ssessment(s)</w:t>
            </w:r>
            <w:r w:rsidR="005033BB" w:rsidRPr="005033B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  <w:p w14:paraId="05290E86" w14:textId="77777777" w:rsidR="00C87B8E" w:rsidRDefault="00C87B8E" w:rsidP="00615B43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0175C58" w14:textId="71773494" w:rsidR="004D59A4" w:rsidRPr="005033BB" w:rsidRDefault="004D59A4" w:rsidP="00615B43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033B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ource(s)</w:t>
            </w:r>
            <w:r w:rsidR="005033BB" w:rsidRPr="005033B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3402" w:type="dxa"/>
          </w:tcPr>
          <w:p w14:paraId="4B3E9367" w14:textId="213D5268" w:rsidR="00BC7DFD" w:rsidRPr="00C87B8E" w:rsidRDefault="00C87B8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</w:t>
            </w:r>
            <w:r w:rsidRPr="00C87B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g., Pre-Knowledge Required</w:t>
            </w:r>
          </w:p>
        </w:tc>
      </w:tr>
      <w:tr w:rsidR="00BC7DFD" w14:paraId="398FDF7C" w14:textId="77777777" w:rsidTr="00C87B8E">
        <w:tc>
          <w:tcPr>
            <w:tcW w:w="715" w:type="dxa"/>
          </w:tcPr>
          <w:p w14:paraId="1DF501F5" w14:textId="77777777" w:rsidR="00BC7DFD" w:rsidRPr="001C18EA" w:rsidRDefault="00BC7DFD" w:rsidP="00B55CF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13" w:type="dxa"/>
          </w:tcPr>
          <w:p w14:paraId="5B58D484" w14:textId="77777777" w:rsidR="00BC7DFD" w:rsidRDefault="00BC7DF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hys. Ed.</w:t>
            </w:r>
          </w:p>
          <w:p w14:paraId="79DDB4D9" w14:textId="77777777" w:rsidR="00BC7DFD" w:rsidRDefault="00BC7DF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398" w:type="dxa"/>
            <w:gridSpan w:val="3"/>
          </w:tcPr>
          <w:p w14:paraId="496FF46C" w14:textId="77777777" w:rsidR="00BC7DFD" w:rsidRPr="00CD7E16" w:rsidRDefault="00BC7DFD" w:rsidP="007C41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701" w:type="dxa"/>
          </w:tcPr>
          <w:p w14:paraId="6700BC5B" w14:textId="77777777" w:rsidR="00BC7DFD" w:rsidRPr="00612CB7" w:rsidRDefault="00BC7DFD" w:rsidP="00612CB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2246E932" w14:textId="77777777" w:rsidR="00BC7DFD" w:rsidRPr="00FE36D2" w:rsidRDefault="00BC7DFD" w:rsidP="00FE36D2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156CD97D" w14:textId="77777777" w:rsidR="00BC7DFD" w:rsidRDefault="00BC7DFD" w:rsidP="00615B4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</w:tcPr>
          <w:p w14:paraId="0BE05E57" w14:textId="77777777" w:rsidR="00BC7DFD" w:rsidRDefault="00BC7D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C7DFD" w14:paraId="75071634" w14:textId="77777777" w:rsidTr="00C87B8E">
        <w:tc>
          <w:tcPr>
            <w:tcW w:w="715" w:type="dxa"/>
          </w:tcPr>
          <w:p w14:paraId="5F7D7482" w14:textId="77777777" w:rsidR="00BC7DFD" w:rsidRPr="001C18EA" w:rsidRDefault="00BC7DFD" w:rsidP="00B55CF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13" w:type="dxa"/>
          </w:tcPr>
          <w:p w14:paraId="6AEB7E9C" w14:textId="77777777" w:rsidR="00BC7DFD" w:rsidRDefault="00BC7DF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ience</w:t>
            </w:r>
          </w:p>
        </w:tc>
        <w:tc>
          <w:tcPr>
            <w:tcW w:w="6398" w:type="dxa"/>
            <w:gridSpan w:val="3"/>
          </w:tcPr>
          <w:p w14:paraId="67650947" w14:textId="77777777" w:rsidR="00BC7DFD" w:rsidRPr="00CD7E16" w:rsidRDefault="00BC7DFD" w:rsidP="007C41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701" w:type="dxa"/>
          </w:tcPr>
          <w:p w14:paraId="2A21C422" w14:textId="77777777" w:rsidR="00BC7DFD" w:rsidRPr="00612CB7" w:rsidRDefault="00BC7DFD" w:rsidP="00612CB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6C6E0FEF" w14:textId="77777777" w:rsidR="00BC7DFD" w:rsidRPr="00FE36D2" w:rsidRDefault="00BC7DFD" w:rsidP="00FE36D2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55663DE2" w14:textId="77777777" w:rsidR="00BC7DFD" w:rsidRDefault="00BC7DFD" w:rsidP="00615B4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</w:tcPr>
          <w:p w14:paraId="4E60DCE5" w14:textId="77777777" w:rsidR="00BC7DFD" w:rsidRDefault="00BC7D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C7DFD" w14:paraId="6BCDEF38" w14:textId="77777777" w:rsidTr="00C87B8E">
        <w:tc>
          <w:tcPr>
            <w:tcW w:w="715" w:type="dxa"/>
          </w:tcPr>
          <w:p w14:paraId="2BEBC101" w14:textId="77777777" w:rsidR="00BC7DFD" w:rsidRPr="001C18EA" w:rsidRDefault="00BC7DFD" w:rsidP="00B55CF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13" w:type="dxa"/>
          </w:tcPr>
          <w:p w14:paraId="0E57FD70" w14:textId="77777777" w:rsidR="00BC7DFD" w:rsidRDefault="00BC7DF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ocial Studies</w:t>
            </w:r>
          </w:p>
        </w:tc>
        <w:tc>
          <w:tcPr>
            <w:tcW w:w="6398" w:type="dxa"/>
            <w:gridSpan w:val="3"/>
          </w:tcPr>
          <w:p w14:paraId="60A25C65" w14:textId="77777777" w:rsidR="00BC7DFD" w:rsidRPr="00CD7E16" w:rsidRDefault="00BC7DFD" w:rsidP="007C41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701" w:type="dxa"/>
          </w:tcPr>
          <w:p w14:paraId="4FBF7D0F" w14:textId="77777777" w:rsidR="00BC7DFD" w:rsidRPr="00612CB7" w:rsidRDefault="00BC7DFD" w:rsidP="00612CB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002D97A6" w14:textId="77777777" w:rsidR="00BC7DFD" w:rsidRPr="00FE36D2" w:rsidRDefault="00BC7DFD" w:rsidP="00FE36D2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701F5DB2" w14:textId="77777777" w:rsidR="00BC7DFD" w:rsidRDefault="00BC7DFD" w:rsidP="00615B4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</w:tcPr>
          <w:p w14:paraId="7E5A5DD0" w14:textId="77777777" w:rsidR="00BC7DFD" w:rsidRDefault="00BC7D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C7DFD" w14:paraId="108513BB" w14:textId="77777777" w:rsidTr="00C87B8E">
        <w:tc>
          <w:tcPr>
            <w:tcW w:w="715" w:type="dxa"/>
          </w:tcPr>
          <w:p w14:paraId="565F1E85" w14:textId="77777777" w:rsidR="00BC7DFD" w:rsidRPr="001C18EA" w:rsidRDefault="00BC7DFD" w:rsidP="00B55CF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13" w:type="dxa"/>
          </w:tcPr>
          <w:p w14:paraId="1A22B2CE" w14:textId="77777777" w:rsidR="00BC7DFD" w:rsidRDefault="00BC7DF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panish</w:t>
            </w:r>
          </w:p>
        </w:tc>
        <w:tc>
          <w:tcPr>
            <w:tcW w:w="6398" w:type="dxa"/>
            <w:gridSpan w:val="3"/>
          </w:tcPr>
          <w:p w14:paraId="40323E2F" w14:textId="77777777" w:rsidR="00BC7DFD" w:rsidRPr="00CD7E16" w:rsidRDefault="00BC7DFD" w:rsidP="007C41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701" w:type="dxa"/>
          </w:tcPr>
          <w:p w14:paraId="62887780" w14:textId="77777777" w:rsidR="00BC7DFD" w:rsidRPr="00612CB7" w:rsidRDefault="00BC7DFD" w:rsidP="00612CB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285D4EF4" w14:textId="77777777" w:rsidR="00BC7DFD" w:rsidRPr="00FE36D2" w:rsidRDefault="00BC7DFD" w:rsidP="00FE36D2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1EAABE3C" w14:textId="77777777" w:rsidR="00BC7DFD" w:rsidRDefault="00BC7DFD" w:rsidP="00615B4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</w:tcPr>
          <w:p w14:paraId="1750C43D" w14:textId="77777777" w:rsidR="00BC7DFD" w:rsidRDefault="00BC7D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C7DFD" w14:paraId="7FF163E1" w14:textId="77777777" w:rsidTr="00C87B8E">
        <w:tc>
          <w:tcPr>
            <w:tcW w:w="715" w:type="dxa"/>
          </w:tcPr>
          <w:p w14:paraId="5C52AFEB" w14:textId="77777777" w:rsidR="00BC7DFD" w:rsidRPr="001C18EA" w:rsidRDefault="00BC7DFD" w:rsidP="00B55CF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13" w:type="dxa"/>
          </w:tcPr>
          <w:p w14:paraId="6B33B30B" w14:textId="77777777" w:rsidR="00BC7DFD" w:rsidRDefault="00BC7DF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VAPA</w:t>
            </w:r>
          </w:p>
        </w:tc>
        <w:tc>
          <w:tcPr>
            <w:tcW w:w="6398" w:type="dxa"/>
            <w:gridSpan w:val="3"/>
          </w:tcPr>
          <w:p w14:paraId="3968A3AF" w14:textId="77777777" w:rsidR="00BC7DFD" w:rsidRPr="00CD7E16" w:rsidRDefault="00BC7DFD" w:rsidP="007C41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701" w:type="dxa"/>
          </w:tcPr>
          <w:p w14:paraId="7E5C3F9F" w14:textId="77777777" w:rsidR="00BC7DFD" w:rsidRPr="00612CB7" w:rsidRDefault="00BC7DFD" w:rsidP="00612CB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3401A8CE" w14:textId="77777777" w:rsidR="00BC7DFD" w:rsidRPr="00FE36D2" w:rsidRDefault="00BC7DFD" w:rsidP="00FE36D2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3EB5ABFF" w14:textId="77777777" w:rsidR="00BC7DFD" w:rsidRDefault="00BC7DFD" w:rsidP="00615B4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</w:tcPr>
          <w:p w14:paraId="5A942236" w14:textId="77777777" w:rsidR="00BC7DFD" w:rsidRDefault="00BC7D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C7DFD" w14:paraId="76B141D5" w14:textId="77777777" w:rsidTr="00C87B8E">
        <w:tc>
          <w:tcPr>
            <w:tcW w:w="715" w:type="dxa"/>
          </w:tcPr>
          <w:p w14:paraId="6A91AF03" w14:textId="77777777" w:rsidR="00BC7DFD" w:rsidRPr="001C18EA" w:rsidRDefault="00BC7DFD" w:rsidP="00B55CF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13" w:type="dxa"/>
          </w:tcPr>
          <w:p w14:paraId="71F40517" w14:textId="77777777" w:rsidR="00BC7DFD" w:rsidRDefault="00BC7DF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VCCE</w:t>
            </w:r>
          </w:p>
        </w:tc>
        <w:tc>
          <w:tcPr>
            <w:tcW w:w="6398" w:type="dxa"/>
            <w:gridSpan w:val="3"/>
          </w:tcPr>
          <w:p w14:paraId="39743EFD" w14:textId="77777777" w:rsidR="00BC7DFD" w:rsidRPr="00CD7E16" w:rsidRDefault="00BC7DFD" w:rsidP="007C41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701" w:type="dxa"/>
          </w:tcPr>
          <w:p w14:paraId="3BA13EA9" w14:textId="77777777" w:rsidR="00BC7DFD" w:rsidRPr="00612CB7" w:rsidRDefault="00BC7DFD" w:rsidP="00612CB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33EDAF90" w14:textId="77777777" w:rsidR="00BC7DFD" w:rsidRPr="00FE36D2" w:rsidRDefault="00BC7DFD" w:rsidP="00FE36D2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4074FCCE" w14:textId="77777777" w:rsidR="00BC7DFD" w:rsidRDefault="00BC7DFD" w:rsidP="005033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</w:tcPr>
          <w:p w14:paraId="63134E57" w14:textId="77777777" w:rsidR="00BC7DFD" w:rsidRDefault="00BC7D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9378D9B" w14:textId="59E6F159" w:rsidR="002709E4" w:rsidRDefault="002709E4" w:rsidP="005033BB">
      <w:pPr>
        <w:spacing w:line="360" w:lineRule="auto"/>
        <w:ind w:firstLine="720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2709E4" w:rsidSect="000224E6">
      <w:headerReference w:type="default" r:id="rId8"/>
      <w:pgSz w:w="20160" w:h="12240" w:orient="landscape" w:code="5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CFE534" w14:textId="77777777" w:rsidR="008D2155" w:rsidRDefault="008D2155" w:rsidP="00CD7E16">
      <w:pPr>
        <w:spacing w:after="0" w:line="240" w:lineRule="auto"/>
      </w:pPr>
      <w:r>
        <w:separator/>
      </w:r>
    </w:p>
  </w:endnote>
  <w:endnote w:type="continuationSeparator" w:id="0">
    <w:p w14:paraId="73A6DC2F" w14:textId="77777777" w:rsidR="008D2155" w:rsidRDefault="008D2155" w:rsidP="00CD7E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21556C" w14:textId="77777777" w:rsidR="008D2155" w:rsidRDefault="008D2155" w:rsidP="00CD7E16">
      <w:pPr>
        <w:spacing w:after="0" w:line="240" w:lineRule="auto"/>
      </w:pPr>
      <w:r>
        <w:separator/>
      </w:r>
    </w:p>
  </w:footnote>
  <w:footnote w:type="continuationSeparator" w:id="0">
    <w:p w14:paraId="339958A9" w14:textId="77777777" w:rsidR="008D2155" w:rsidRDefault="008D2155" w:rsidP="00CD7E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24643" w14:textId="77777777" w:rsidR="00CD7E16" w:rsidRDefault="008D2155" w:rsidP="00CD7E16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sdt>
      <w:sdtPr>
        <w:rPr>
          <w:rFonts w:ascii="Times New Roman" w:hAnsi="Times New Roman" w:cs="Times New Roman"/>
          <w:b/>
          <w:sz w:val="24"/>
          <w:szCs w:val="24"/>
        </w:rPr>
        <w:id w:val="-1609492829"/>
        <w:docPartObj>
          <w:docPartGallery w:val="Watermarks"/>
          <w:docPartUnique/>
        </w:docPartObj>
      </w:sdtPr>
      <w:sdtEndPr/>
      <w:sdtContent>
        <w:r>
          <w:rPr>
            <w:rFonts w:ascii="Times New Roman" w:hAnsi="Times New Roman" w:cs="Times New Roman"/>
            <w:b/>
            <w:noProof/>
            <w:sz w:val="24"/>
            <w:szCs w:val="24"/>
            <w:lang w:eastAsia="zh-TW"/>
          </w:rPr>
          <w:pict w14:anchorId="239B279E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left:0;text-align:left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CD7E16" w:rsidRPr="00CD7E16">
      <w:rPr>
        <w:rFonts w:ascii="Times New Roman" w:hAnsi="Times New Roman" w:cs="Times New Roman"/>
        <w:b/>
        <w:sz w:val="24"/>
        <w:szCs w:val="24"/>
      </w:rPr>
      <w:t>SCHEME OF WORK</w:t>
    </w:r>
  </w:p>
  <w:p w14:paraId="13DE7D57" w14:textId="51271A16" w:rsidR="00CD7E16" w:rsidRDefault="00CD7E16" w:rsidP="00CD7E16">
    <w:pPr>
      <w:pStyle w:val="Header"/>
      <w:jc w:val="center"/>
    </w:pPr>
    <w:r>
      <w:rPr>
        <w:rFonts w:ascii="Times New Roman" w:hAnsi="Times New Roman" w:cs="Times New Roman"/>
        <w:b/>
        <w:sz w:val="24"/>
        <w:szCs w:val="24"/>
      </w:rPr>
      <w:t xml:space="preserve">ACADEMIC YEAR: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A5796"/>
    <w:multiLevelType w:val="hybridMultilevel"/>
    <w:tmpl w:val="5960217C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5C32A75"/>
    <w:multiLevelType w:val="hybridMultilevel"/>
    <w:tmpl w:val="3814CCC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7F7949"/>
    <w:multiLevelType w:val="hybridMultilevel"/>
    <w:tmpl w:val="D21298A8"/>
    <w:lvl w:ilvl="0" w:tplc="E7FEC35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73263B"/>
    <w:multiLevelType w:val="hybridMultilevel"/>
    <w:tmpl w:val="F3967D8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A6A40CD"/>
    <w:multiLevelType w:val="hybridMultilevel"/>
    <w:tmpl w:val="37202F1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3F420F"/>
    <w:multiLevelType w:val="hybridMultilevel"/>
    <w:tmpl w:val="5960217C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18261F4"/>
    <w:multiLevelType w:val="hybridMultilevel"/>
    <w:tmpl w:val="263882DA"/>
    <w:lvl w:ilvl="0" w:tplc="63448852">
      <w:start w:val="1"/>
      <w:numFmt w:val="upperRoman"/>
      <w:lvlText w:val="%1.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41066ED"/>
    <w:multiLevelType w:val="hybridMultilevel"/>
    <w:tmpl w:val="536CBB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AD7671"/>
    <w:multiLevelType w:val="hybridMultilevel"/>
    <w:tmpl w:val="25185D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3D7E07"/>
    <w:multiLevelType w:val="hybridMultilevel"/>
    <w:tmpl w:val="BB3C7834"/>
    <w:lvl w:ilvl="0" w:tplc="C1D4535A">
      <w:numFmt w:val="bullet"/>
      <w:lvlText w:val="•"/>
      <w:lvlJc w:val="left"/>
      <w:pPr>
        <w:ind w:left="216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175D73CC"/>
    <w:multiLevelType w:val="hybridMultilevel"/>
    <w:tmpl w:val="D47A0EA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494E40"/>
    <w:multiLevelType w:val="hybridMultilevel"/>
    <w:tmpl w:val="1CD6AA0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4B43D0"/>
    <w:multiLevelType w:val="hybridMultilevel"/>
    <w:tmpl w:val="A76C456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E40CDF"/>
    <w:multiLevelType w:val="hybridMultilevel"/>
    <w:tmpl w:val="1024794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74225D"/>
    <w:multiLevelType w:val="hybridMultilevel"/>
    <w:tmpl w:val="EE9EDEE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746E75"/>
    <w:multiLevelType w:val="hybridMultilevel"/>
    <w:tmpl w:val="BAB4360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1D69AD"/>
    <w:multiLevelType w:val="hybridMultilevel"/>
    <w:tmpl w:val="DB9C78A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441EE8"/>
    <w:multiLevelType w:val="hybridMultilevel"/>
    <w:tmpl w:val="C56EA7C6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E6A5201"/>
    <w:multiLevelType w:val="hybridMultilevel"/>
    <w:tmpl w:val="8B4C4F34"/>
    <w:lvl w:ilvl="0" w:tplc="04090013">
      <w:start w:val="1"/>
      <w:numFmt w:val="upperRoman"/>
      <w:lvlText w:val="%1."/>
      <w:lvlJc w:val="right"/>
      <w:pPr>
        <w:ind w:left="1507" w:hanging="360"/>
      </w:pPr>
    </w:lvl>
    <w:lvl w:ilvl="1" w:tplc="08090019" w:tentative="1">
      <w:start w:val="1"/>
      <w:numFmt w:val="lowerLetter"/>
      <w:lvlText w:val="%2."/>
      <w:lvlJc w:val="left"/>
      <w:pPr>
        <w:ind w:left="2227" w:hanging="360"/>
      </w:pPr>
    </w:lvl>
    <w:lvl w:ilvl="2" w:tplc="0809001B" w:tentative="1">
      <w:start w:val="1"/>
      <w:numFmt w:val="lowerRoman"/>
      <w:lvlText w:val="%3."/>
      <w:lvlJc w:val="right"/>
      <w:pPr>
        <w:ind w:left="2947" w:hanging="180"/>
      </w:pPr>
    </w:lvl>
    <w:lvl w:ilvl="3" w:tplc="0809000F" w:tentative="1">
      <w:start w:val="1"/>
      <w:numFmt w:val="decimal"/>
      <w:lvlText w:val="%4."/>
      <w:lvlJc w:val="left"/>
      <w:pPr>
        <w:ind w:left="3667" w:hanging="360"/>
      </w:pPr>
    </w:lvl>
    <w:lvl w:ilvl="4" w:tplc="08090019" w:tentative="1">
      <w:start w:val="1"/>
      <w:numFmt w:val="lowerLetter"/>
      <w:lvlText w:val="%5."/>
      <w:lvlJc w:val="left"/>
      <w:pPr>
        <w:ind w:left="4387" w:hanging="360"/>
      </w:pPr>
    </w:lvl>
    <w:lvl w:ilvl="5" w:tplc="0809001B" w:tentative="1">
      <w:start w:val="1"/>
      <w:numFmt w:val="lowerRoman"/>
      <w:lvlText w:val="%6."/>
      <w:lvlJc w:val="right"/>
      <w:pPr>
        <w:ind w:left="5107" w:hanging="180"/>
      </w:pPr>
    </w:lvl>
    <w:lvl w:ilvl="6" w:tplc="0809000F" w:tentative="1">
      <w:start w:val="1"/>
      <w:numFmt w:val="decimal"/>
      <w:lvlText w:val="%7."/>
      <w:lvlJc w:val="left"/>
      <w:pPr>
        <w:ind w:left="5827" w:hanging="360"/>
      </w:pPr>
    </w:lvl>
    <w:lvl w:ilvl="7" w:tplc="08090019" w:tentative="1">
      <w:start w:val="1"/>
      <w:numFmt w:val="lowerLetter"/>
      <w:lvlText w:val="%8."/>
      <w:lvlJc w:val="left"/>
      <w:pPr>
        <w:ind w:left="6547" w:hanging="360"/>
      </w:pPr>
    </w:lvl>
    <w:lvl w:ilvl="8" w:tplc="0809001B" w:tentative="1">
      <w:start w:val="1"/>
      <w:numFmt w:val="lowerRoman"/>
      <w:lvlText w:val="%9."/>
      <w:lvlJc w:val="right"/>
      <w:pPr>
        <w:ind w:left="7267" w:hanging="180"/>
      </w:pPr>
    </w:lvl>
  </w:abstractNum>
  <w:abstractNum w:abstractNumId="19" w15:restartNumberingAfterBreak="0">
    <w:nsid w:val="2EDF4F29"/>
    <w:multiLevelType w:val="hybridMultilevel"/>
    <w:tmpl w:val="32FA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41692C"/>
    <w:multiLevelType w:val="hybridMultilevel"/>
    <w:tmpl w:val="912489D4"/>
    <w:lvl w:ilvl="0" w:tplc="D81674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2E1392"/>
    <w:multiLevelType w:val="hybridMultilevel"/>
    <w:tmpl w:val="F0185E9C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A9A5CE7"/>
    <w:multiLevelType w:val="hybridMultilevel"/>
    <w:tmpl w:val="0496407C"/>
    <w:lvl w:ilvl="0" w:tplc="26D8840E">
      <w:start w:val="1"/>
      <w:numFmt w:val="decimal"/>
      <w:lvlText w:val="%1."/>
      <w:lvlJc w:val="left"/>
      <w:pPr>
        <w:ind w:left="360" w:hanging="360"/>
      </w:pPr>
      <w:rPr>
        <w:i w:val="0"/>
        <w:sz w:val="24"/>
        <w:szCs w:val="24"/>
      </w:rPr>
    </w:lvl>
    <w:lvl w:ilvl="1" w:tplc="2C090019" w:tentative="1">
      <w:start w:val="1"/>
      <w:numFmt w:val="lowerLetter"/>
      <w:lvlText w:val="%2."/>
      <w:lvlJc w:val="left"/>
      <w:pPr>
        <w:ind w:left="1080" w:hanging="360"/>
      </w:pPr>
    </w:lvl>
    <w:lvl w:ilvl="2" w:tplc="2C09001B">
      <w:start w:val="1"/>
      <w:numFmt w:val="lowerRoman"/>
      <w:lvlText w:val="%3."/>
      <w:lvlJc w:val="right"/>
      <w:pPr>
        <w:ind w:left="1800" w:hanging="180"/>
      </w:pPr>
    </w:lvl>
    <w:lvl w:ilvl="3" w:tplc="2C09000F" w:tentative="1">
      <w:start w:val="1"/>
      <w:numFmt w:val="decimal"/>
      <w:lvlText w:val="%4."/>
      <w:lvlJc w:val="left"/>
      <w:pPr>
        <w:ind w:left="2520" w:hanging="360"/>
      </w:pPr>
    </w:lvl>
    <w:lvl w:ilvl="4" w:tplc="2C090019" w:tentative="1">
      <w:start w:val="1"/>
      <w:numFmt w:val="lowerLetter"/>
      <w:lvlText w:val="%5."/>
      <w:lvlJc w:val="left"/>
      <w:pPr>
        <w:ind w:left="3240" w:hanging="360"/>
      </w:pPr>
    </w:lvl>
    <w:lvl w:ilvl="5" w:tplc="2C09001B" w:tentative="1">
      <w:start w:val="1"/>
      <w:numFmt w:val="lowerRoman"/>
      <w:lvlText w:val="%6."/>
      <w:lvlJc w:val="right"/>
      <w:pPr>
        <w:ind w:left="3960" w:hanging="180"/>
      </w:pPr>
    </w:lvl>
    <w:lvl w:ilvl="6" w:tplc="2C09000F" w:tentative="1">
      <w:start w:val="1"/>
      <w:numFmt w:val="decimal"/>
      <w:lvlText w:val="%7."/>
      <w:lvlJc w:val="left"/>
      <w:pPr>
        <w:ind w:left="4680" w:hanging="360"/>
      </w:pPr>
    </w:lvl>
    <w:lvl w:ilvl="7" w:tplc="2C090019" w:tentative="1">
      <w:start w:val="1"/>
      <w:numFmt w:val="lowerLetter"/>
      <w:lvlText w:val="%8."/>
      <w:lvlJc w:val="left"/>
      <w:pPr>
        <w:ind w:left="5400" w:hanging="360"/>
      </w:pPr>
    </w:lvl>
    <w:lvl w:ilvl="8" w:tplc="2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D650564"/>
    <w:multiLevelType w:val="hybridMultilevel"/>
    <w:tmpl w:val="F3967D8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0680A4D"/>
    <w:multiLevelType w:val="hybridMultilevel"/>
    <w:tmpl w:val="A9EA0B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62141D"/>
    <w:multiLevelType w:val="hybridMultilevel"/>
    <w:tmpl w:val="9402A0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31F4AD4"/>
    <w:multiLevelType w:val="hybridMultilevel"/>
    <w:tmpl w:val="2A6CC30A"/>
    <w:lvl w:ilvl="0" w:tplc="C0F2797C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9B27910"/>
    <w:multiLevelType w:val="hybridMultilevel"/>
    <w:tmpl w:val="98462DA8"/>
    <w:lvl w:ilvl="0" w:tplc="DD42C05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F376D6"/>
    <w:multiLevelType w:val="hybridMultilevel"/>
    <w:tmpl w:val="E8A2546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B1373F"/>
    <w:multiLevelType w:val="hybridMultilevel"/>
    <w:tmpl w:val="59687C40"/>
    <w:lvl w:ilvl="0" w:tplc="0FEC554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A7E5664"/>
    <w:multiLevelType w:val="hybridMultilevel"/>
    <w:tmpl w:val="6DFA8E10"/>
    <w:lvl w:ilvl="0" w:tplc="7D2C851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270EF9"/>
    <w:multiLevelType w:val="hybridMultilevel"/>
    <w:tmpl w:val="155CE5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1C35051"/>
    <w:multiLevelType w:val="multilevel"/>
    <w:tmpl w:val="80244E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1D03118"/>
    <w:multiLevelType w:val="hybridMultilevel"/>
    <w:tmpl w:val="605E5002"/>
    <w:lvl w:ilvl="0" w:tplc="C1D4535A">
      <w:numFmt w:val="bullet"/>
      <w:lvlText w:val="•"/>
      <w:lvlJc w:val="left"/>
      <w:pPr>
        <w:ind w:left="180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64734C48"/>
    <w:multiLevelType w:val="hybridMultilevel"/>
    <w:tmpl w:val="44C6DE9C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A8F42C5"/>
    <w:multiLevelType w:val="hybridMultilevel"/>
    <w:tmpl w:val="8B34CE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4C16F4A"/>
    <w:multiLevelType w:val="hybridMultilevel"/>
    <w:tmpl w:val="4A8AEA2C"/>
    <w:lvl w:ilvl="0" w:tplc="00342D70">
      <w:start w:val="1"/>
      <w:numFmt w:val="decimal"/>
      <w:lvlText w:val="%1.1.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82D396C"/>
    <w:multiLevelType w:val="hybridMultilevel"/>
    <w:tmpl w:val="9C445D8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FC55E6"/>
    <w:multiLevelType w:val="hybridMultilevel"/>
    <w:tmpl w:val="68587B0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B3781F"/>
    <w:multiLevelType w:val="hybridMultilevel"/>
    <w:tmpl w:val="43A0D9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3"/>
  </w:num>
  <w:num w:numId="3">
    <w:abstractNumId w:val="24"/>
  </w:num>
  <w:num w:numId="4">
    <w:abstractNumId w:val="29"/>
  </w:num>
  <w:num w:numId="5">
    <w:abstractNumId w:val="38"/>
  </w:num>
  <w:num w:numId="6">
    <w:abstractNumId w:val="15"/>
  </w:num>
  <w:num w:numId="7">
    <w:abstractNumId w:val="12"/>
  </w:num>
  <w:num w:numId="8">
    <w:abstractNumId w:val="2"/>
  </w:num>
  <w:num w:numId="9">
    <w:abstractNumId w:val="4"/>
  </w:num>
  <w:num w:numId="10">
    <w:abstractNumId w:val="10"/>
  </w:num>
  <w:num w:numId="11">
    <w:abstractNumId w:val="28"/>
  </w:num>
  <w:num w:numId="12">
    <w:abstractNumId w:val="1"/>
  </w:num>
  <w:num w:numId="13">
    <w:abstractNumId w:val="37"/>
  </w:num>
  <w:num w:numId="14">
    <w:abstractNumId w:val="11"/>
  </w:num>
  <w:num w:numId="15">
    <w:abstractNumId w:val="23"/>
  </w:num>
  <w:num w:numId="16">
    <w:abstractNumId w:val="9"/>
  </w:num>
  <w:num w:numId="17">
    <w:abstractNumId w:val="6"/>
  </w:num>
  <w:num w:numId="18">
    <w:abstractNumId w:val="20"/>
  </w:num>
  <w:num w:numId="19">
    <w:abstractNumId w:val="27"/>
  </w:num>
  <w:num w:numId="20">
    <w:abstractNumId w:val="26"/>
  </w:num>
  <w:num w:numId="21">
    <w:abstractNumId w:val="3"/>
  </w:num>
  <w:num w:numId="22">
    <w:abstractNumId w:val="18"/>
  </w:num>
  <w:num w:numId="23">
    <w:abstractNumId w:val="34"/>
  </w:num>
  <w:num w:numId="24">
    <w:abstractNumId w:val="17"/>
  </w:num>
  <w:num w:numId="25">
    <w:abstractNumId w:val="33"/>
  </w:num>
  <w:num w:numId="26">
    <w:abstractNumId w:val="5"/>
  </w:num>
  <w:num w:numId="27">
    <w:abstractNumId w:val="0"/>
  </w:num>
  <w:num w:numId="28">
    <w:abstractNumId w:val="21"/>
  </w:num>
  <w:num w:numId="29">
    <w:abstractNumId w:val="30"/>
  </w:num>
  <w:num w:numId="30">
    <w:abstractNumId w:val="19"/>
  </w:num>
  <w:num w:numId="31">
    <w:abstractNumId w:val="39"/>
  </w:num>
  <w:num w:numId="32">
    <w:abstractNumId w:val="22"/>
  </w:num>
  <w:num w:numId="33">
    <w:abstractNumId w:val="35"/>
  </w:num>
  <w:num w:numId="34">
    <w:abstractNumId w:val="31"/>
  </w:num>
  <w:num w:numId="35">
    <w:abstractNumId w:val="16"/>
  </w:num>
  <w:num w:numId="36">
    <w:abstractNumId w:val="14"/>
  </w:num>
  <w:num w:numId="37">
    <w:abstractNumId w:val="36"/>
  </w:num>
  <w:num w:numId="38">
    <w:abstractNumId w:val="32"/>
  </w:num>
  <w:num w:numId="39">
    <w:abstractNumId w:val="25"/>
  </w:num>
  <w:num w:numId="4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0MLUwtTQ1NTO2MLdQ0lEKTi0uzszPAykwrQUAH+eZXiwAAAA="/>
  </w:docVars>
  <w:rsids>
    <w:rsidRoot w:val="000224E6"/>
    <w:rsid w:val="000224E6"/>
    <w:rsid w:val="00040DF9"/>
    <w:rsid w:val="001434DF"/>
    <w:rsid w:val="0016479B"/>
    <w:rsid w:val="00186E9E"/>
    <w:rsid w:val="00191851"/>
    <w:rsid w:val="001C18EA"/>
    <w:rsid w:val="001E3E7E"/>
    <w:rsid w:val="00203F1A"/>
    <w:rsid w:val="00230F6F"/>
    <w:rsid w:val="002709E4"/>
    <w:rsid w:val="002B0806"/>
    <w:rsid w:val="002D1D35"/>
    <w:rsid w:val="002F21BD"/>
    <w:rsid w:val="00360544"/>
    <w:rsid w:val="003943C9"/>
    <w:rsid w:val="004A6CA0"/>
    <w:rsid w:val="004D59A4"/>
    <w:rsid w:val="005033BB"/>
    <w:rsid w:val="005236BD"/>
    <w:rsid w:val="005B52A6"/>
    <w:rsid w:val="00612CB7"/>
    <w:rsid w:val="00615B43"/>
    <w:rsid w:val="006618FB"/>
    <w:rsid w:val="00665CF7"/>
    <w:rsid w:val="00667C64"/>
    <w:rsid w:val="007427EB"/>
    <w:rsid w:val="007C418B"/>
    <w:rsid w:val="00813316"/>
    <w:rsid w:val="00865693"/>
    <w:rsid w:val="0088442F"/>
    <w:rsid w:val="008D2155"/>
    <w:rsid w:val="008F30CB"/>
    <w:rsid w:val="009248E4"/>
    <w:rsid w:val="00955907"/>
    <w:rsid w:val="00A154DA"/>
    <w:rsid w:val="00A82971"/>
    <w:rsid w:val="00A9484A"/>
    <w:rsid w:val="00AA16B9"/>
    <w:rsid w:val="00AA59D8"/>
    <w:rsid w:val="00AB74BE"/>
    <w:rsid w:val="00AF153A"/>
    <w:rsid w:val="00B1326F"/>
    <w:rsid w:val="00B32F1C"/>
    <w:rsid w:val="00B42303"/>
    <w:rsid w:val="00B76D8D"/>
    <w:rsid w:val="00B92070"/>
    <w:rsid w:val="00BC7DFD"/>
    <w:rsid w:val="00C34BB5"/>
    <w:rsid w:val="00C71FB5"/>
    <w:rsid w:val="00C745F4"/>
    <w:rsid w:val="00C87B8E"/>
    <w:rsid w:val="00CD7E16"/>
    <w:rsid w:val="00D12066"/>
    <w:rsid w:val="00E017FB"/>
    <w:rsid w:val="00ED0CA8"/>
    <w:rsid w:val="00F30099"/>
    <w:rsid w:val="00F86CB4"/>
    <w:rsid w:val="00F929A1"/>
    <w:rsid w:val="00FE3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21C0F0"/>
  <w15:docId w15:val="{A49DE399-75BB-4C0A-8B54-C7F7A6858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224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224E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D7E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7E16"/>
  </w:style>
  <w:style w:type="paragraph" w:styleId="Footer">
    <w:name w:val="footer"/>
    <w:basedOn w:val="Normal"/>
    <w:link w:val="FooterChar"/>
    <w:uiPriority w:val="99"/>
    <w:unhideWhenUsed/>
    <w:rsid w:val="00CD7E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7E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7B6E4A-9E58-4848-8AFC-EA27FA9A3A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3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ECurriculum</dc:creator>
  <cp:lastModifiedBy>Patrick Ramdath</cp:lastModifiedBy>
  <cp:revision>4</cp:revision>
  <dcterms:created xsi:type="dcterms:W3CDTF">2022-02-15T12:04:00Z</dcterms:created>
  <dcterms:modified xsi:type="dcterms:W3CDTF">2022-02-15T12:07:00Z</dcterms:modified>
</cp:coreProperties>
</file>